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0.jpg" ContentType="image/jpeg"/>
  <Override PartName="/word/media/rId23.jpg" ContentType="image/jpeg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презентация-по-4-этапу-проекта"/>
    <w:p>
      <w:pPr>
        <w:pStyle w:val="Heading1"/>
      </w:pPr>
      <w:r>
        <w:t xml:space="preserve">Презентация по 4 этапу проекта</w:t>
      </w:r>
    </w:p>
    <w:bookmarkStart w:id="27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Зарегистрироваться на учебных платформах, добавить ссылки на них на персональный сайт и опубликовать два новых поста</w:t>
      </w:r>
      <w:r>
        <w:t xml:space="preserve"> </w:t>
      </w:r>
      <w:r>
        <w:t xml:space="preserve">### Ход выполнения работы</w:t>
      </w:r>
    </w:p>
    <w:bookmarkStart w:id="22" w:name="X3597e25877aec38268212e2fa46a9938d622498"/>
    <w:p>
      <w:pPr>
        <w:pStyle w:val="Heading4"/>
      </w:pPr>
      <w:r>
        <w:t xml:space="preserve">1. Зарегистрировались на учебных платформах, добавили информацию о них и отправили ее на github</w:t>
      </w:r>
    </w:p>
    <w:p>
      <w:pPr>
        <w:pStyle w:val="FirstParagraph"/>
      </w:pPr>
      <w:r>
        <w:drawing>
          <wp:inline>
            <wp:extent cx="5334000" cy="4425673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9-41.userapi.com/s/v1/if2/nc8vGqL-7gOmD3YllBjAhyrKsjrljO-uFqgR6yaQ09J3oWJhianlsdjSb9sowGutcum8qxLyUaikpWK2wamPc-Ae.jpg?size=552x45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36664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9-86.userapi.com/s/v1/if2/u5wbveDR5Vuf05Q4NsQR3WVeTb8j-gYjjVLKKR-PDZKMu-aF_bkSlzFiOis_c9q6FSZ9DSN2np70JqXaRWjqalXV.jpg?size=1182x407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6" w:name="Xbeaa6c2c50245d95b43b915c0d35a72f2656b0e"/>
    <w:p>
      <w:pPr>
        <w:pStyle w:val="Heading4"/>
      </w:pPr>
      <w:r>
        <w:t xml:space="preserve">2. Создали, написали и опубликовали новые посты</w:t>
      </w:r>
    </w:p>
    <w:p>
      <w:pPr>
        <w:pStyle w:val="FirstParagraph"/>
      </w:pPr>
      <w:r>
        <w:drawing>
          <wp:inline>
            <wp:extent cx="5334000" cy="4433705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68.userapi.com/s/v1/if2/QHyZEWmtabZNX2ONV-HcUuNNoTpjARrjd_KgzndT_uApSBEMWiAGM-NoFxgv9zVq9Y8ZcsAGnMz7CA_HWvbLdEae.jpg?size=551x45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149736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9-85.userapi.com/s/v1/if2/qvfdMzO6VxObekZwc32qX0fE8nhKXNbd8cp9QWPp-O_bD81_jU3LMFcoec00B3rlmT6VIL6WwhaqCqFcxHBRL7DT.jpg?size=554x43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50203"/>
            <wp:effectExtent b="0" l="0" r="0" t="0"/>
            <wp:docPr descr="photo5" title="" id="1" name="Picture"/>
            <a:graphic>
              <a:graphicData uri="http://schemas.openxmlformats.org/drawingml/2006/picture">
                <pic:pic>
                  <pic:nvPicPr>
                    <pic:cNvPr descr="https://sun9-20.userapi.com/s/v1/if2/pAoi3tkXtb7wFjZonmHj_JDEyaSLGUbuOlX-uZKjjG1M2_TmGtSSV83pwVgobok9ZOkZbhvIFsLhsODWf0lOMOAk.jpg?size=1182x41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выводы"/>
    <w:p>
      <w:pPr>
        <w:pStyle w:val="Heading3"/>
      </w:pPr>
      <w:r>
        <w:t xml:space="preserve">Выводы</w:t>
      </w:r>
    </w:p>
    <w:p>
      <w:pPr>
        <w:pStyle w:val="FirstParagraph"/>
      </w:pPr>
      <w:r>
        <w:t xml:space="preserve">Я добавил на свой сайт ссылки на платформы и написал новые посты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1T12:55:14Z</dcterms:created>
  <dcterms:modified xsi:type="dcterms:W3CDTF">2022-05-21T12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